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97CA0F" w14:textId="77777777" w:rsidR="000D70C6" w:rsidRDefault="00000000">
      <w:pPr>
        <w:pStyle w:val="Ttulo1"/>
      </w:pPr>
      <w:bookmarkStart w:id="0" w:name="X2fb83868b869661b531ee7f81f2ce46d589ac94"/>
      <w:r>
        <w:t xml:space="preserve">Evaluación Módulo 6: Diseño de </w:t>
      </w:r>
      <w:proofErr w:type="spellStart"/>
      <w:r>
        <w:t>Infraestructura</w:t>
      </w:r>
      <w:proofErr w:type="spellEnd"/>
      <w:r>
        <w:t xml:space="preserve"> Cloud y DevOps para </w:t>
      </w:r>
      <w:proofErr w:type="spellStart"/>
      <w:r>
        <w:t>una</w:t>
      </w:r>
      <w:proofErr w:type="spellEnd"/>
      <w:r>
        <w:t xml:space="preserve"> Plataforma de Video Bajo Demanda</w:t>
      </w:r>
    </w:p>
    <w:p w14:paraId="7F2F9895" w14:textId="77777777" w:rsidR="000D70C6" w:rsidRDefault="00000000">
      <w:pPr>
        <w:pStyle w:val="Ttulo2"/>
      </w:pPr>
      <w:bookmarkStart w:id="1" w:name="contexto"/>
      <w:r>
        <w:t>🌟 Contexto</w:t>
      </w:r>
    </w:p>
    <w:p w14:paraId="5FFD84FD" w14:textId="77777777" w:rsidR="000D70C6" w:rsidRDefault="00000000">
      <w:pPr>
        <w:pStyle w:val="FirstParagraph"/>
      </w:pPr>
      <w:r>
        <w:t>Una empresa de tecnología desea crear una plataforma de video bajo demanda (VOD), similar a Netflix. Los usuarios podrán registrarse, seleccionar contenido y hacer streaming desde diversos dispositivos. Se requiere una infraestructura cloud escalable, segura y eficiente, capaz de atender a miles de usuarios simultáneos.</w:t>
      </w:r>
    </w:p>
    <w:p w14:paraId="1BE3B74D" w14:textId="77777777" w:rsidR="000D70C6" w:rsidRDefault="00000000">
      <w:r>
        <w:pict w14:anchorId="45C48FB5">
          <v:rect id="_x0000_i1025" style="width:0;height:1.5pt" o:hralign="center" o:hrstd="t" o:hr="t"/>
        </w:pict>
      </w:r>
    </w:p>
    <w:p w14:paraId="09FBD334" w14:textId="77777777" w:rsidR="000D70C6" w:rsidRDefault="00000000">
      <w:pPr>
        <w:pStyle w:val="Ttulo2"/>
      </w:pPr>
      <w:bookmarkStart w:id="2" w:name="objetivo-del-informe"/>
      <w:bookmarkEnd w:id="1"/>
      <w:r>
        <w:t>✅ Objetivo del Informe</w:t>
      </w:r>
    </w:p>
    <w:p w14:paraId="1CE21748" w14:textId="77777777" w:rsidR="000D70C6" w:rsidRDefault="00000000">
      <w:pPr>
        <w:pStyle w:val="FirstParagraph"/>
      </w:pPr>
      <w:r>
        <w:t>Diseñar una infraestructura cloud moderna para la plataforma VOD, justificando cada elección respecto a:</w:t>
      </w:r>
    </w:p>
    <w:p w14:paraId="28A3F123" w14:textId="77777777" w:rsidR="000D70C6" w:rsidRDefault="00000000">
      <w:pPr>
        <w:pStyle w:val="Compact"/>
        <w:numPr>
          <w:ilvl w:val="0"/>
          <w:numId w:val="2"/>
        </w:numPr>
      </w:pPr>
      <w:r>
        <w:t>Servicios de almacenamiento.</w:t>
      </w:r>
    </w:p>
    <w:p w14:paraId="3466863C" w14:textId="77777777" w:rsidR="000D70C6" w:rsidRDefault="00000000">
      <w:pPr>
        <w:pStyle w:val="Compact"/>
        <w:numPr>
          <w:ilvl w:val="0"/>
          <w:numId w:val="2"/>
        </w:numPr>
      </w:pPr>
      <w:r>
        <w:t>Cómputo y escalabilidad.</w:t>
      </w:r>
    </w:p>
    <w:p w14:paraId="5C388051" w14:textId="77777777" w:rsidR="000D70C6" w:rsidRDefault="00000000">
      <w:pPr>
        <w:pStyle w:val="Compact"/>
        <w:numPr>
          <w:ilvl w:val="0"/>
          <w:numId w:val="2"/>
        </w:numPr>
      </w:pPr>
      <w:r>
        <w:t>Redes y seguridad.</w:t>
      </w:r>
    </w:p>
    <w:p w14:paraId="7E9F7911" w14:textId="77777777" w:rsidR="000D70C6" w:rsidRDefault="00000000">
      <w:pPr>
        <w:pStyle w:val="Compact"/>
        <w:numPr>
          <w:ilvl w:val="0"/>
          <w:numId w:val="2"/>
        </w:numPr>
      </w:pPr>
      <w:r>
        <w:t>CI/CD e infraestructura como código.</w:t>
      </w:r>
    </w:p>
    <w:p w14:paraId="46F4729E" w14:textId="77777777" w:rsidR="000D70C6" w:rsidRDefault="00000000">
      <w:r>
        <w:pict w14:anchorId="20C9E900">
          <v:rect id="_x0000_i1026" style="width:0;height:1.5pt" o:hralign="center" o:hrstd="t" o:hr="t"/>
        </w:pict>
      </w:r>
    </w:p>
    <w:p w14:paraId="2ADDF18A" w14:textId="6B3F34EC" w:rsidR="000D70C6" w:rsidRDefault="00000000">
      <w:pPr>
        <w:pStyle w:val="Ttulo2"/>
      </w:pPr>
      <w:bookmarkStart w:id="3" w:name="X5d50242beb69fe6af1fe7b273bed62ed3b7307c"/>
      <w:bookmarkEnd w:id="2"/>
      <w:r>
        <w:t xml:space="preserve">1. Diseño de la </w:t>
      </w:r>
      <w:proofErr w:type="spellStart"/>
      <w:r>
        <w:t>Infraestructur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Nube</w:t>
      </w:r>
    </w:p>
    <w:p w14:paraId="1F880251" w14:textId="77777777" w:rsidR="000D70C6" w:rsidRDefault="00000000">
      <w:pPr>
        <w:pStyle w:val="Ttulo3"/>
      </w:pPr>
      <w:bookmarkStart w:id="4" w:name="modelo-de-implementación"/>
      <w:r>
        <w:t>✈ Modelo de implementación</w:t>
      </w:r>
    </w:p>
    <w:p w14:paraId="3FCDA655" w14:textId="77777777" w:rsidR="000D70C6" w:rsidRDefault="00000000">
      <w:pPr>
        <w:pStyle w:val="FirstParagraph"/>
      </w:pPr>
      <w:r>
        <w:rPr>
          <w:b/>
          <w:bCs/>
        </w:rPr>
        <w:t>Tipo:</w:t>
      </w:r>
      <w:r>
        <w:t xml:space="preserve"> Nube pública (AWS)</w:t>
      </w:r>
    </w:p>
    <w:p w14:paraId="4F72DA9A" w14:textId="77777777" w:rsidR="000D70C6" w:rsidRDefault="00000000">
      <w:pPr>
        <w:pStyle w:val="Textoindependiente"/>
      </w:pPr>
      <w:r>
        <w:rPr>
          <w:b/>
          <w:bCs/>
        </w:rPr>
        <w:t>Justificación:</w:t>
      </w:r>
    </w:p>
    <w:p w14:paraId="043929FB" w14:textId="77777777" w:rsidR="000D70C6" w:rsidRDefault="00000000">
      <w:pPr>
        <w:pStyle w:val="Compact"/>
        <w:numPr>
          <w:ilvl w:val="0"/>
          <w:numId w:val="3"/>
        </w:numPr>
      </w:pPr>
      <w:r>
        <w:t>Alta disponibilidad global.</w:t>
      </w:r>
    </w:p>
    <w:p w14:paraId="200C221B" w14:textId="77777777" w:rsidR="000D70C6" w:rsidRDefault="00000000">
      <w:pPr>
        <w:pStyle w:val="Compact"/>
        <w:numPr>
          <w:ilvl w:val="0"/>
          <w:numId w:val="3"/>
        </w:numPr>
      </w:pPr>
      <w:r>
        <w:t>Red de entrega de contenido (CDN).</w:t>
      </w:r>
    </w:p>
    <w:p w14:paraId="0C8527D3" w14:textId="77777777" w:rsidR="000D70C6" w:rsidRDefault="00000000">
      <w:pPr>
        <w:pStyle w:val="Compact"/>
        <w:numPr>
          <w:ilvl w:val="0"/>
          <w:numId w:val="3"/>
        </w:numPr>
      </w:pPr>
      <w:r>
        <w:t>Reducción de costos en mantenimiento y hardware.</w:t>
      </w:r>
    </w:p>
    <w:p w14:paraId="6B557E1A" w14:textId="77777777" w:rsidR="000D70C6" w:rsidRDefault="00000000">
      <w:pPr>
        <w:pStyle w:val="Ttulo3"/>
      </w:pPr>
      <w:bookmarkStart w:id="5" w:name="modelo-de-servicio"/>
      <w:bookmarkEnd w:id="4"/>
      <w:r>
        <w:t>🚀 Modelo de servicio</w:t>
      </w:r>
    </w:p>
    <w:p w14:paraId="49D38AFB" w14:textId="77777777" w:rsidR="000D70C6" w:rsidRDefault="00000000">
      <w:pPr>
        <w:pStyle w:val="FirstParagraph"/>
      </w:pPr>
      <w:r>
        <w:rPr>
          <w:b/>
          <w:bCs/>
        </w:rPr>
        <w:t>Modelo híbrido:</w:t>
      </w:r>
      <w:r>
        <w:t xml:space="preserve"> IaaS (para EC2 y redes), PaaS (para RDS), y FaaS (para tareas programadas o lógica liviana con Lambda).</w:t>
      </w:r>
    </w:p>
    <w:p w14:paraId="53878970" w14:textId="77777777" w:rsidR="000D70C6" w:rsidRDefault="00000000">
      <w:pPr>
        <w:pStyle w:val="Ttulo3"/>
      </w:pPr>
      <w:bookmarkStart w:id="6" w:name="almacenamiento"/>
      <w:bookmarkEnd w:id="5"/>
      <w:r>
        <w:t>📂 Almacenamiento</w:t>
      </w:r>
    </w:p>
    <w:p w14:paraId="11B067C1" w14:textId="77777777" w:rsidR="000D70C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3:</w:t>
      </w:r>
      <w:r>
        <w:t xml:space="preserve"> Contenido multimedia estático (videos).</w:t>
      </w:r>
    </w:p>
    <w:p w14:paraId="37891754" w14:textId="77777777" w:rsidR="000D70C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lacier:</w:t>
      </w:r>
      <w:r>
        <w:t xml:space="preserve"> Backup y almacenamiento a largo plazo.</w:t>
      </w:r>
    </w:p>
    <w:p w14:paraId="2150BE8B" w14:textId="77777777" w:rsidR="000D70C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RDS PostgreSQL:</w:t>
      </w:r>
      <w:r>
        <w:t xml:space="preserve"> Base de datos relacional para usuarios, reproducciones, catálogo, etc.</w:t>
      </w:r>
    </w:p>
    <w:p w14:paraId="31AAA9D9" w14:textId="77777777" w:rsidR="000D70C6" w:rsidRDefault="00000000">
      <w:pPr>
        <w:pStyle w:val="Ttulo3"/>
      </w:pPr>
      <w:bookmarkStart w:id="7" w:name="diagrama-de-infraestructura"/>
      <w:bookmarkEnd w:id="6"/>
      <w:r>
        <w:t xml:space="preserve">🌐 </w:t>
      </w:r>
      <w:proofErr w:type="spellStart"/>
      <w:r>
        <w:t>Diagrama</w:t>
      </w:r>
      <w:proofErr w:type="spellEnd"/>
      <w:r>
        <w:t xml:space="preserve"> de </w:t>
      </w:r>
      <w:proofErr w:type="spellStart"/>
      <w:r>
        <w:t>Infraestructura</w:t>
      </w:r>
      <w:proofErr w:type="spellEnd"/>
    </w:p>
    <w:p w14:paraId="7B0EEE6C" w14:textId="77777777" w:rsidR="00137452" w:rsidRDefault="00137452" w:rsidP="00137452">
      <w:pPr>
        <w:pStyle w:val="Textoindependiente"/>
      </w:pPr>
    </w:p>
    <w:p w14:paraId="01096C6D" w14:textId="1547E942" w:rsidR="00137452" w:rsidRPr="00137452" w:rsidRDefault="00137452" w:rsidP="00137452">
      <w:pPr>
        <w:pStyle w:val="Textoindependiente"/>
      </w:pPr>
      <w:r>
        <w:rPr>
          <w:noProof/>
        </w:rPr>
        <w:drawing>
          <wp:inline distT="0" distB="0" distL="0" distR="0" wp14:anchorId="1752C659" wp14:editId="5E69AAA3">
            <wp:extent cx="5612130" cy="3741420"/>
            <wp:effectExtent l="0" t="0" r="0" b="0"/>
            <wp:docPr id="197170197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7B9B4" w14:textId="77777777" w:rsidR="000D70C6" w:rsidRDefault="00000000">
      <w:r>
        <w:pict w14:anchorId="7CFC5B18">
          <v:rect id="_x0000_i1027" style="width:0;height:1.5pt" o:hralign="center" o:hrstd="t" o:hr="t"/>
        </w:pict>
      </w:r>
    </w:p>
    <w:p w14:paraId="088C14F9" w14:textId="148BAF79" w:rsidR="000D70C6" w:rsidRDefault="00000000">
      <w:pPr>
        <w:pStyle w:val="Ttulo2"/>
      </w:pPr>
      <w:bookmarkStart w:id="8" w:name="X0efc99deb5da2614ce595045e36c98957b9ffd4"/>
      <w:bookmarkEnd w:id="3"/>
      <w:bookmarkEnd w:id="7"/>
      <w:r>
        <w:t xml:space="preserve">2. Arquitectura de </w:t>
      </w:r>
      <w:proofErr w:type="spellStart"/>
      <w:r>
        <w:t>Cómputo</w:t>
      </w:r>
      <w:proofErr w:type="spellEnd"/>
      <w:r>
        <w:t xml:space="preserve"> y </w:t>
      </w:r>
      <w:proofErr w:type="spellStart"/>
      <w:r>
        <w:t>Escalabilidad</w:t>
      </w:r>
      <w:proofErr w:type="spellEnd"/>
    </w:p>
    <w:p w14:paraId="010D3B20" w14:textId="77777777" w:rsidR="000D70C6" w:rsidRDefault="00000000">
      <w:pPr>
        <w:pStyle w:val="Ttulo3"/>
      </w:pPr>
      <w:bookmarkStart w:id="9" w:name="elección-de-servicios"/>
      <w:r>
        <w:t>⚖️ Elección de servicios</w:t>
      </w:r>
    </w:p>
    <w:p w14:paraId="73A1E39C" w14:textId="77777777" w:rsidR="000D70C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CS con Fargate:</w:t>
      </w:r>
      <w:r>
        <w:t xml:space="preserve"> Backend en contenedores autogestionados.</w:t>
      </w:r>
    </w:p>
    <w:p w14:paraId="24A5BF3A" w14:textId="77777777" w:rsidR="000D70C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3 + CloudFront:</w:t>
      </w:r>
      <w:r>
        <w:t xml:space="preserve"> Frontend estático distribuido globalmente.</w:t>
      </w:r>
    </w:p>
    <w:p w14:paraId="05A5D423" w14:textId="77777777" w:rsidR="000D70C6" w:rsidRDefault="00000000">
      <w:pPr>
        <w:pStyle w:val="Ttulo3"/>
      </w:pPr>
      <w:bookmarkStart w:id="10" w:name="escalabilidad"/>
      <w:bookmarkEnd w:id="9"/>
      <w:r>
        <w:t>🚧 Escalabilidad</w:t>
      </w:r>
    </w:p>
    <w:p w14:paraId="45C801CE" w14:textId="77777777" w:rsidR="000D70C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uto Scaling Groups</w:t>
      </w:r>
      <w:r>
        <w:t xml:space="preserve"> para EC2 o ECS.</w:t>
      </w:r>
    </w:p>
    <w:p w14:paraId="24FA136E" w14:textId="77777777" w:rsidR="000D70C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oad Balancer (ALB)</w:t>
      </w:r>
      <w:r>
        <w:t xml:space="preserve"> para distribuir el tráfico.</w:t>
      </w:r>
    </w:p>
    <w:p w14:paraId="28C82367" w14:textId="77777777" w:rsidR="000D70C6" w:rsidRDefault="00000000">
      <w:pPr>
        <w:pStyle w:val="Ttulo3"/>
      </w:pPr>
      <w:bookmarkStart w:id="11" w:name="orquestador"/>
      <w:bookmarkEnd w:id="10"/>
      <w:r>
        <w:t>🌐 Orquestador</w:t>
      </w:r>
    </w:p>
    <w:p w14:paraId="2102E1FD" w14:textId="77777777" w:rsidR="000D70C6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mazon ECS</w:t>
      </w:r>
      <w:r>
        <w:t xml:space="preserve"> como gestor de contenedores (alternativa: Kubernetes/EKS).</w:t>
      </w:r>
    </w:p>
    <w:p w14:paraId="06A469E6" w14:textId="77777777" w:rsidR="000D70C6" w:rsidRDefault="00000000">
      <w:r>
        <w:pict w14:anchorId="783FAD76">
          <v:rect id="_x0000_i1028" style="width:0;height:1.5pt" o:hralign="center" o:hrstd="t" o:hr="t"/>
        </w:pict>
      </w:r>
    </w:p>
    <w:p w14:paraId="6C7F5EDD" w14:textId="07B6529F" w:rsidR="000D70C6" w:rsidRDefault="00000000">
      <w:pPr>
        <w:pStyle w:val="Ttulo2"/>
      </w:pPr>
      <w:bookmarkStart w:id="12" w:name="redes-y-seguridad-en-la-nube-1.5-pt"/>
      <w:bookmarkEnd w:id="8"/>
      <w:bookmarkEnd w:id="11"/>
      <w:r>
        <w:lastRenderedPageBreak/>
        <w:t xml:space="preserve">3. Redes y </w:t>
      </w:r>
      <w:proofErr w:type="spellStart"/>
      <w:r>
        <w:t>Seguri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 Nube</w:t>
      </w:r>
    </w:p>
    <w:p w14:paraId="6D673AF8" w14:textId="77777777" w:rsidR="000D70C6" w:rsidRDefault="00000000">
      <w:pPr>
        <w:pStyle w:val="Ttulo3"/>
      </w:pPr>
      <w:bookmarkStart w:id="13" w:name="red-vpc"/>
      <w:r>
        <w:t>🛫 Red (VPC)</w:t>
      </w:r>
    </w:p>
    <w:p w14:paraId="2C4E3182" w14:textId="77777777" w:rsidR="000D70C6" w:rsidRDefault="00000000">
      <w:pPr>
        <w:pStyle w:val="Compact"/>
        <w:numPr>
          <w:ilvl w:val="0"/>
          <w:numId w:val="8"/>
        </w:numPr>
      </w:pPr>
      <w:r>
        <w:t>Subredes separadas:</w:t>
      </w:r>
    </w:p>
    <w:p w14:paraId="4ECE13FA" w14:textId="77777777" w:rsidR="000D70C6" w:rsidRDefault="00000000">
      <w:pPr>
        <w:pStyle w:val="Compact"/>
        <w:numPr>
          <w:ilvl w:val="1"/>
          <w:numId w:val="9"/>
        </w:numPr>
      </w:pPr>
      <w:r>
        <w:t>Pública (frontend, balanceador).</w:t>
      </w:r>
    </w:p>
    <w:p w14:paraId="52E15029" w14:textId="77777777" w:rsidR="000D70C6" w:rsidRDefault="00000000">
      <w:pPr>
        <w:pStyle w:val="Compact"/>
        <w:numPr>
          <w:ilvl w:val="1"/>
          <w:numId w:val="9"/>
        </w:numPr>
      </w:pPr>
      <w:r>
        <w:t>Privada (RDS, ECS containers).</w:t>
      </w:r>
    </w:p>
    <w:p w14:paraId="28CD15C7" w14:textId="77777777" w:rsidR="000D70C6" w:rsidRDefault="00000000">
      <w:pPr>
        <w:pStyle w:val="Compact"/>
        <w:numPr>
          <w:ilvl w:val="0"/>
          <w:numId w:val="8"/>
        </w:numPr>
      </w:pPr>
      <w:r>
        <w:t>Tablas de ruteo y Gateway NAT.</w:t>
      </w:r>
    </w:p>
    <w:p w14:paraId="5EC947CF" w14:textId="77777777" w:rsidR="000D70C6" w:rsidRDefault="00000000">
      <w:pPr>
        <w:pStyle w:val="Ttulo3"/>
      </w:pPr>
      <w:bookmarkStart w:id="14" w:name="seguridad"/>
      <w:bookmarkEnd w:id="13"/>
      <w:r>
        <w:t>🚦 Seguridad</w:t>
      </w:r>
    </w:p>
    <w:p w14:paraId="6AD4CC34" w14:textId="77777777" w:rsidR="000D70C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AM Roles y Policies.</w:t>
      </w:r>
    </w:p>
    <w:p w14:paraId="00AAD856" w14:textId="77777777" w:rsidR="000D70C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ecurity Groups y NACLs.</w:t>
      </w:r>
    </w:p>
    <w:p w14:paraId="353A0F05" w14:textId="77777777" w:rsidR="000D70C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ecrets Manager</w:t>
      </w:r>
      <w:r>
        <w:t xml:space="preserve"> para credenciales.</w:t>
      </w:r>
    </w:p>
    <w:p w14:paraId="0F5EFA01" w14:textId="77777777" w:rsidR="000D70C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VPN y IPSec</w:t>
      </w:r>
      <w:r>
        <w:t xml:space="preserve"> para administración segura.</w:t>
      </w:r>
    </w:p>
    <w:p w14:paraId="49A9A668" w14:textId="77777777" w:rsidR="000D70C6" w:rsidRDefault="00000000">
      <w:pPr>
        <w:pStyle w:val="Ttulo3"/>
      </w:pPr>
      <w:bookmarkStart w:id="15" w:name="cdn"/>
      <w:bookmarkEnd w:id="14"/>
      <w:r>
        <w:t>🌎 CDN</w:t>
      </w:r>
    </w:p>
    <w:p w14:paraId="0C61C228" w14:textId="77777777" w:rsidR="000D70C6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loudFront</w:t>
      </w:r>
      <w:r>
        <w:t xml:space="preserve"> para distribución eficiente de videos.</w:t>
      </w:r>
    </w:p>
    <w:p w14:paraId="1D623693" w14:textId="77777777" w:rsidR="000D70C6" w:rsidRDefault="00000000">
      <w:r>
        <w:pict w14:anchorId="3DEE90E9">
          <v:rect id="_x0000_i1029" style="width:0;height:1.5pt" o:hralign="center" o:hrstd="t" o:hr="t"/>
        </w:pict>
      </w:r>
    </w:p>
    <w:p w14:paraId="5BD46829" w14:textId="1911C260" w:rsidR="000D70C6" w:rsidRDefault="00000000">
      <w:pPr>
        <w:pStyle w:val="Ttulo2"/>
      </w:pPr>
      <w:bookmarkStart w:id="16" w:name="X09ccce76e85b68c386ece13535d6efd18762674"/>
      <w:bookmarkEnd w:id="12"/>
      <w:bookmarkEnd w:id="15"/>
      <w:r>
        <w:t xml:space="preserve">4. </w:t>
      </w:r>
      <w:proofErr w:type="spellStart"/>
      <w:r>
        <w:t>Automatización</w:t>
      </w:r>
      <w:proofErr w:type="spellEnd"/>
      <w:r>
        <w:t xml:space="preserve"> e </w:t>
      </w:r>
      <w:proofErr w:type="spellStart"/>
      <w:r>
        <w:t>Integración</w:t>
      </w:r>
      <w:proofErr w:type="spellEnd"/>
      <w:r>
        <w:t xml:space="preserve"> Continua</w:t>
      </w:r>
    </w:p>
    <w:p w14:paraId="7EACE706" w14:textId="77777777" w:rsidR="000D70C6" w:rsidRDefault="00000000">
      <w:pPr>
        <w:pStyle w:val="Ttulo3"/>
      </w:pPr>
      <w:bookmarkStart w:id="17" w:name="cicd-pipeline-github-actions"/>
      <w:r>
        <w:t>⚒️ CI/CD Pipeline (GitHub Actions)</w:t>
      </w:r>
    </w:p>
    <w:p w14:paraId="4A27D43B" w14:textId="77777777" w:rsidR="000D70C6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I/CD - Plataforma VOD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</w:t>
      </w:r>
      <w:r>
        <w:rPr>
          <w:rStyle w:val="StringTok"/>
        </w:rPr>
        <w:t>"main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release/**"</w:t>
      </w:r>
      <w:r>
        <w:rPr>
          <w:rStyle w:val="AttributeTok"/>
        </w:rPr>
        <w:t xml:space="preserve"> 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18'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install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test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eds</w:t>
      </w:r>
      <w:r>
        <w:rPr>
          <w:rStyle w:val="KeywordTok"/>
        </w:rPr>
        <w:t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ppleboy/ssh-action@mas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  </w:t>
      </w:r>
      <w:r>
        <w:rPr>
          <w:rStyle w:val="FunctionTok"/>
        </w:rPr>
        <w:t>host</w:t>
      </w:r>
      <w:r>
        <w:rPr>
          <w:rStyle w:val="KeywordTok"/>
        </w:rPr>
        <w:t>:</w:t>
      </w:r>
      <w:r>
        <w:rPr>
          <w:rStyle w:val="AttributeTok"/>
        </w:rPr>
        <w:t xml:space="preserve"> ${{ secrets.EC2_HOST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${{ secrets.EC2_USER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${{ secrets.EC2_SSH_KEY }}</w:t>
      </w:r>
      <w:r>
        <w:br/>
      </w:r>
      <w:r>
        <w:rPr>
          <w:rStyle w:val="FunctionTok"/>
        </w:rPr>
        <w:t xml:space="preserve">        script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cd /home/ec2-user/vod-backend</w:t>
      </w:r>
      <w:r>
        <w:br/>
      </w:r>
      <w:r>
        <w:rPr>
          <w:rStyle w:val="NormalTok"/>
        </w:rPr>
        <w:t xml:space="preserve">          git pull origin main</w:t>
      </w:r>
      <w:r>
        <w:br/>
      </w:r>
      <w:r>
        <w:rPr>
          <w:rStyle w:val="NormalTok"/>
        </w:rPr>
        <w:t xml:space="preserve">          npm install</w:t>
      </w:r>
      <w:r>
        <w:br/>
      </w:r>
      <w:r>
        <w:rPr>
          <w:rStyle w:val="NormalTok"/>
        </w:rPr>
        <w:t xml:space="preserve">          pm2 restart app.js</w:t>
      </w:r>
    </w:p>
    <w:p w14:paraId="7505A96E" w14:textId="77777777" w:rsidR="000D70C6" w:rsidRDefault="00000000">
      <w:pPr>
        <w:pStyle w:val="Ttulo3"/>
      </w:pPr>
      <w:bookmarkStart w:id="18" w:name="infraestructura-como-código-terraform"/>
      <w:bookmarkEnd w:id="17"/>
      <w:r>
        <w:t>📁 Infraestructura como Código (Terraform)</w:t>
      </w:r>
    </w:p>
    <w:p w14:paraId="7541E488" w14:textId="77777777" w:rsidR="000D70C6" w:rsidRDefault="00000000">
      <w:pPr>
        <w:pStyle w:val="FirstParagraph"/>
      </w:pPr>
      <w:r>
        <w:rPr>
          <w:b/>
          <w:bCs/>
        </w:rPr>
        <w:t>Ejemplo de Terraform:</w:t>
      </w:r>
    </w:p>
    <w:p w14:paraId="7BE9341B" w14:textId="77777777" w:rsidR="000D70C6" w:rsidRDefault="00000000">
      <w:pPr>
        <w:pStyle w:val="SourceCode"/>
      </w:pPr>
      <w:r>
        <w:rPr>
          <w:rStyle w:val="VerbatimChar"/>
        </w:rPr>
        <w:t>resource "aws_instance" "vod_backend" {</w:t>
      </w:r>
      <w:r>
        <w:br/>
      </w:r>
      <w:r>
        <w:rPr>
          <w:rStyle w:val="VerbatimChar"/>
        </w:rPr>
        <w:t xml:space="preserve">  ami           = "ami-0c55b159cbfafe1f0"</w:t>
      </w:r>
      <w:r>
        <w:br/>
      </w:r>
      <w:r>
        <w:rPr>
          <w:rStyle w:val="VerbatimChar"/>
        </w:rPr>
        <w:t xml:space="preserve">  instance_type = "t3.micro"</w:t>
      </w:r>
      <w:r>
        <w:br/>
      </w:r>
      <w:r>
        <w:rPr>
          <w:rStyle w:val="VerbatimChar"/>
        </w:rPr>
        <w:t xml:space="preserve">  subnet_id     = aws_subnet.public_subnet.id</w:t>
      </w:r>
      <w:r>
        <w:br/>
      </w:r>
      <w:r>
        <w:rPr>
          <w:rStyle w:val="VerbatimChar"/>
        </w:rPr>
        <w:t xml:space="preserve">  vpc_security_group_ids = [aws_security_group.web_sg.id]</w:t>
      </w:r>
      <w:r>
        <w:br/>
      </w:r>
      <w:r>
        <w:rPr>
          <w:rStyle w:val="VerbatimChar"/>
        </w:rPr>
        <w:t xml:space="preserve">  user_data = &lt;&lt;-EOF</w:t>
      </w:r>
      <w:r>
        <w:br/>
      </w:r>
      <w:r>
        <w:rPr>
          <w:rStyle w:val="VerbatimChar"/>
        </w:rPr>
        <w:t xml:space="preserve">              #!/bin/bash</w:t>
      </w:r>
      <w:r>
        <w:br/>
      </w:r>
      <w:r>
        <w:rPr>
          <w:rStyle w:val="VerbatimChar"/>
        </w:rPr>
        <w:t xml:space="preserve">              yum update -y</w:t>
      </w:r>
      <w:r>
        <w:br/>
      </w:r>
      <w:r>
        <w:rPr>
          <w:rStyle w:val="VerbatimChar"/>
        </w:rPr>
        <w:t xml:space="preserve">              docker run -d -p 80:80 nginx</w:t>
      </w:r>
      <w:r>
        <w:br/>
      </w:r>
      <w:r>
        <w:rPr>
          <w:rStyle w:val="VerbatimChar"/>
        </w:rPr>
        <w:t xml:space="preserve">              EOF</w:t>
      </w:r>
      <w:r>
        <w:br/>
      </w:r>
      <w:r>
        <w:rPr>
          <w:rStyle w:val="VerbatimChar"/>
        </w:rPr>
        <w:t>}</w:t>
      </w:r>
    </w:p>
    <w:p w14:paraId="3C80F601" w14:textId="77777777" w:rsidR="000D70C6" w:rsidRDefault="00000000">
      <w:pPr>
        <w:pStyle w:val="Ttulo3"/>
      </w:pPr>
      <w:bookmarkStart w:id="19" w:name="monitoreo"/>
      <w:bookmarkEnd w:id="18"/>
      <w:r>
        <w:t>📊 Monitoreo</w:t>
      </w:r>
    </w:p>
    <w:p w14:paraId="3A6A6A7E" w14:textId="77777777" w:rsidR="000D70C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loudWatch</w:t>
      </w:r>
      <w:r>
        <w:t xml:space="preserve"> (logs, métricas).</w:t>
      </w:r>
    </w:p>
    <w:p w14:paraId="1F842D5B" w14:textId="77777777" w:rsidR="000D70C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NS</w:t>
      </w:r>
      <w:r>
        <w:t xml:space="preserve"> para alertas.</w:t>
      </w:r>
    </w:p>
    <w:p w14:paraId="2CCCBDC6" w14:textId="77777777" w:rsidR="000D70C6" w:rsidRDefault="00000000">
      <w:r>
        <w:pict w14:anchorId="043A1D08">
          <v:rect id="_x0000_i1030" style="width:0;height:1.5pt" o:hralign="center" o:hrstd="t" o:hr="t"/>
        </w:pict>
      </w:r>
    </w:p>
    <w:p w14:paraId="459913DF" w14:textId="77777777" w:rsidR="000D70C6" w:rsidRDefault="00000000">
      <w:pPr>
        <w:pStyle w:val="Ttulo2"/>
      </w:pPr>
      <w:bookmarkStart w:id="20" w:name="antes-y-después-del-ejercicio"/>
      <w:bookmarkEnd w:id="16"/>
      <w:bookmarkEnd w:id="19"/>
      <w:r>
        <w:t>5. Antes y Después del Ejercicio</w:t>
      </w:r>
    </w:p>
    <w:p w14:paraId="1C9C1BAB" w14:textId="77777777" w:rsidR="000D70C6" w:rsidRDefault="00000000">
      <w:pPr>
        <w:pStyle w:val="Ttulo3"/>
      </w:pPr>
      <w:bookmarkStart w:id="21" w:name="antes"/>
      <w:r>
        <w:t>❌ Antes:</w:t>
      </w:r>
    </w:p>
    <w:p w14:paraId="2BDE37CE" w14:textId="77777777" w:rsidR="000D70C6" w:rsidRDefault="00000000">
      <w:pPr>
        <w:pStyle w:val="Compact"/>
        <w:numPr>
          <w:ilvl w:val="0"/>
          <w:numId w:val="13"/>
        </w:numPr>
      </w:pPr>
      <w:r>
        <w:t>Servidores VPS inseguros.</w:t>
      </w:r>
    </w:p>
    <w:p w14:paraId="070F94A9" w14:textId="77777777" w:rsidR="000D70C6" w:rsidRDefault="00000000">
      <w:pPr>
        <w:pStyle w:val="Compact"/>
        <w:numPr>
          <w:ilvl w:val="0"/>
          <w:numId w:val="13"/>
        </w:numPr>
      </w:pPr>
      <w:r>
        <w:t>Deploy manual por FTP.</w:t>
      </w:r>
    </w:p>
    <w:p w14:paraId="7BC6BB0F" w14:textId="77777777" w:rsidR="000D70C6" w:rsidRDefault="00000000">
      <w:pPr>
        <w:pStyle w:val="Compact"/>
        <w:numPr>
          <w:ilvl w:val="0"/>
          <w:numId w:val="13"/>
        </w:numPr>
      </w:pPr>
      <w:r>
        <w:t>Sin pipelines ni automatización.</w:t>
      </w:r>
    </w:p>
    <w:p w14:paraId="120319F9" w14:textId="77777777" w:rsidR="000D70C6" w:rsidRDefault="00000000">
      <w:pPr>
        <w:pStyle w:val="Compact"/>
        <w:numPr>
          <w:ilvl w:val="0"/>
          <w:numId w:val="13"/>
        </w:numPr>
      </w:pPr>
      <w:r>
        <w:t>Sin monitoreo ni control de versiones.</w:t>
      </w:r>
    </w:p>
    <w:p w14:paraId="1C08321C" w14:textId="77777777" w:rsidR="000D70C6" w:rsidRDefault="00000000">
      <w:pPr>
        <w:pStyle w:val="Ttulo3"/>
      </w:pPr>
      <w:bookmarkStart w:id="22" w:name="después"/>
      <w:bookmarkEnd w:id="21"/>
      <w:r>
        <w:t>✅ Después:</w:t>
      </w:r>
    </w:p>
    <w:p w14:paraId="01772F0C" w14:textId="77777777" w:rsidR="000D70C6" w:rsidRDefault="00000000">
      <w:pPr>
        <w:pStyle w:val="Compact"/>
        <w:numPr>
          <w:ilvl w:val="0"/>
          <w:numId w:val="14"/>
        </w:numPr>
      </w:pPr>
      <w:r>
        <w:t>AWS bien estructurado (VPC, S3, RDS, ECS).</w:t>
      </w:r>
    </w:p>
    <w:p w14:paraId="54548ECA" w14:textId="77777777" w:rsidR="000D70C6" w:rsidRDefault="00000000">
      <w:pPr>
        <w:pStyle w:val="Compact"/>
        <w:numPr>
          <w:ilvl w:val="0"/>
          <w:numId w:val="14"/>
        </w:numPr>
      </w:pPr>
      <w:r>
        <w:t>CI/CD con GitHub Actions.</w:t>
      </w:r>
    </w:p>
    <w:p w14:paraId="4AF6B466" w14:textId="77777777" w:rsidR="000D70C6" w:rsidRDefault="00000000">
      <w:pPr>
        <w:pStyle w:val="Compact"/>
        <w:numPr>
          <w:ilvl w:val="0"/>
          <w:numId w:val="14"/>
        </w:numPr>
      </w:pPr>
      <w:r>
        <w:t>Terraform para IaC.</w:t>
      </w:r>
    </w:p>
    <w:p w14:paraId="75738A43" w14:textId="77777777" w:rsidR="000D70C6" w:rsidRDefault="00000000">
      <w:pPr>
        <w:pStyle w:val="Compact"/>
        <w:numPr>
          <w:ilvl w:val="0"/>
          <w:numId w:val="14"/>
        </w:numPr>
      </w:pPr>
      <w:r>
        <w:t>GitFlow aplicado.</w:t>
      </w:r>
    </w:p>
    <w:p w14:paraId="6C8C2B0B" w14:textId="77777777" w:rsidR="000D70C6" w:rsidRDefault="00000000">
      <w:pPr>
        <w:pStyle w:val="Ttulo3"/>
      </w:pPr>
      <w:bookmarkStart w:id="23" w:name="gitflow-mermaid"/>
      <w:bookmarkEnd w:id="22"/>
      <w:r>
        <w:lastRenderedPageBreak/>
        <w:t>📑 GitFlow (Mermaid)</w:t>
      </w:r>
    </w:p>
    <w:p w14:paraId="2A346A7E" w14:textId="4C3C4DE2" w:rsidR="00137452" w:rsidRDefault="00000000">
      <w:pPr>
        <w:pStyle w:val="SourceCode"/>
        <w:rPr>
          <w:rStyle w:val="VerbatimChar"/>
        </w:rPr>
      </w:pPr>
      <w:r>
        <w:rPr>
          <w:rStyle w:val="VerbatimChar"/>
        </w:rPr>
        <w:t>gitGraph</w:t>
      </w:r>
      <w:r>
        <w:br/>
      </w:r>
      <w:r>
        <w:rPr>
          <w:rStyle w:val="VerbatimChar"/>
        </w:rPr>
        <w:t xml:space="preserve">   commit id: "Inicio"</w:t>
      </w:r>
      <w:r>
        <w:br/>
      </w:r>
      <w:r>
        <w:rPr>
          <w:rStyle w:val="VerbatimChar"/>
        </w:rPr>
        <w:t xml:space="preserve">   branch develop</w:t>
      </w:r>
      <w:r>
        <w:br/>
      </w:r>
      <w:r>
        <w:rPr>
          <w:rStyle w:val="VerbatimChar"/>
        </w:rPr>
        <w:t xml:space="preserve">   checkout develop</w:t>
      </w:r>
      <w:r>
        <w:br/>
      </w:r>
      <w:r>
        <w:rPr>
          <w:rStyle w:val="VerbatimChar"/>
        </w:rPr>
        <w:t xml:space="preserve">   commit id: "Desarrollo inicial"</w:t>
      </w:r>
      <w:r>
        <w:br/>
      </w:r>
      <w:r>
        <w:rPr>
          <w:rStyle w:val="VerbatimChar"/>
        </w:rPr>
        <w:t xml:space="preserve">   branch feature/perfil</w:t>
      </w:r>
      <w:r>
        <w:br/>
      </w:r>
      <w:r>
        <w:rPr>
          <w:rStyle w:val="VerbatimChar"/>
        </w:rPr>
        <w:t xml:space="preserve">   checkout feature/perfil</w:t>
      </w:r>
      <w:r>
        <w:br/>
      </w:r>
      <w:r>
        <w:rPr>
          <w:rStyle w:val="VerbatimChar"/>
        </w:rPr>
        <w:t xml:space="preserve">   commit id: "Agrega perfiles"</w:t>
      </w:r>
      <w:r>
        <w:br/>
      </w:r>
      <w:r>
        <w:rPr>
          <w:rStyle w:val="VerbatimChar"/>
        </w:rPr>
        <w:t xml:space="preserve">   checkout develop</w:t>
      </w:r>
      <w:r>
        <w:br/>
      </w:r>
      <w:r>
        <w:rPr>
          <w:rStyle w:val="VerbatimChar"/>
        </w:rPr>
        <w:t xml:space="preserve">   merge feature/perfil</w:t>
      </w:r>
      <w:r>
        <w:br/>
      </w:r>
      <w:r>
        <w:rPr>
          <w:rStyle w:val="VerbatimChar"/>
        </w:rPr>
        <w:t xml:space="preserve">   branch release/v1.0</w:t>
      </w:r>
      <w:r>
        <w:br/>
      </w:r>
      <w:r>
        <w:rPr>
          <w:rStyle w:val="VerbatimChar"/>
        </w:rPr>
        <w:t xml:space="preserve">   commit id: "QA"</w:t>
      </w:r>
      <w:r>
        <w:br/>
      </w:r>
      <w:r>
        <w:rPr>
          <w:rStyle w:val="VerbatimChar"/>
        </w:rPr>
        <w:t xml:space="preserve">   checkout main</w:t>
      </w:r>
      <w:r>
        <w:br/>
      </w:r>
      <w:r>
        <w:rPr>
          <w:rStyle w:val="VerbatimChar"/>
        </w:rPr>
        <w:t xml:space="preserve">   merge release/v1.0 tag: "v1.0"</w:t>
      </w:r>
      <w:r>
        <w:br/>
      </w:r>
      <w:r>
        <w:rPr>
          <w:rStyle w:val="VerbatimChar"/>
        </w:rPr>
        <w:t xml:space="preserve">   branch hotfix/login</w:t>
      </w:r>
      <w:r>
        <w:br/>
      </w:r>
      <w:r>
        <w:rPr>
          <w:rStyle w:val="VerbatimChar"/>
        </w:rPr>
        <w:t xml:space="preserve">   commit id: "Fix login"</w:t>
      </w:r>
      <w:r>
        <w:br/>
      </w:r>
      <w:r>
        <w:rPr>
          <w:rStyle w:val="VerbatimChar"/>
        </w:rPr>
        <w:t xml:space="preserve">   merge hotfix/login</w:t>
      </w:r>
    </w:p>
    <w:p w14:paraId="70DFD50C" w14:textId="4084B390" w:rsidR="00137452" w:rsidRDefault="00137452">
      <w:pPr>
        <w:pStyle w:val="SourceCode"/>
      </w:pPr>
      <w:r>
        <w:rPr>
          <w:noProof/>
        </w:rPr>
        <w:drawing>
          <wp:inline distT="0" distB="0" distL="0" distR="0" wp14:anchorId="20DF5BAE" wp14:editId="3DE97AB2">
            <wp:extent cx="5612130" cy="4618355"/>
            <wp:effectExtent l="0" t="0" r="0" b="0"/>
            <wp:docPr id="1450192490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61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1894D" w14:textId="77777777" w:rsidR="00137452" w:rsidRDefault="00137452" w:rsidP="00137452">
      <w:bookmarkStart w:id="24" w:name="entrega"/>
      <w:bookmarkEnd w:id="20"/>
      <w:bookmarkEnd w:id="23"/>
    </w:p>
    <w:p w14:paraId="26EF1978" w14:textId="77777777" w:rsidR="000D70C6" w:rsidRDefault="00000000" w:rsidP="00137452">
      <w:pPr>
        <w:pStyle w:val="Ttulo2"/>
        <w:ind w:left="360"/>
      </w:pPr>
      <w:bookmarkStart w:id="25" w:name="herramientas-utilizadas"/>
      <w:bookmarkEnd w:id="24"/>
      <w:r>
        <w:rPr>
          <w:rFonts w:ascii="Segoe UI Emoji" w:hAnsi="Segoe UI Emoji" w:cs="Segoe UI Emoji"/>
        </w:rPr>
        <w:lastRenderedPageBreak/>
        <w:t>📊</w:t>
      </w:r>
      <w:r>
        <w:t xml:space="preserve"> Herramientas Utilizadas</w:t>
      </w:r>
    </w:p>
    <w:p w14:paraId="3DB0DCF2" w14:textId="77777777" w:rsidR="000D70C6" w:rsidRDefault="00000000">
      <w:pPr>
        <w:pStyle w:val="Compact"/>
        <w:numPr>
          <w:ilvl w:val="0"/>
          <w:numId w:val="17"/>
        </w:numPr>
      </w:pPr>
      <w:r>
        <w:t>Terraform</w:t>
      </w:r>
    </w:p>
    <w:p w14:paraId="45190D46" w14:textId="77777777" w:rsidR="000D70C6" w:rsidRDefault="00000000">
      <w:pPr>
        <w:pStyle w:val="Compact"/>
        <w:numPr>
          <w:ilvl w:val="0"/>
          <w:numId w:val="17"/>
        </w:numPr>
      </w:pPr>
      <w:r>
        <w:t>GitHub Actions</w:t>
      </w:r>
    </w:p>
    <w:p w14:paraId="6D1F1CB4" w14:textId="77777777" w:rsidR="000D70C6" w:rsidRDefault="00000000">
      <w:pPr>
        <w:pStyle w:val="Compact"/>
        <w:numPr>
          <w:ilvl w:val="0"/>
          <w:numId w:val="17"/>
        </w:numPr>
      </w:pPr>
      <w:r>
        <w:t>AWS (EC2, S3, ECS, RDS, CloudWatch, IAM)</w:t>
      </w:r>
    </w:p>
    <w:p w14:paraId="5D9D2345" w14:textId="77777777" w:rsidR="000D70C6" w:rsidRDefault="00000000">
      <w:pPr>
        <w:pStyle w:val="Compact"/>
        <w:numPr>
          <w:ilvl w:val="0"/>
          <w:numId w:val="17"/>
        </w:numPr>
      </w:pPr>
      <w:r>
        <w:t>Draw.io (diagrama)</w:t>
      </w:r>
    </w:p>
    <w:p w14:paraId="705EEDE6" w14:textId="77777777" w:rsidR="000D70C6" w:rsidRDefault="00000000">
      <w:pPr>
        <w:pStyle w:val="Compact"/>
        <w:numPr>
          <w:ilvl w:val="0"/>
          <w:numId w:val="17"/>
        </w:numPr>
      </w:pPr>
      <w:r>
        <w:t>Mermaid (gitflow)</w:t>
      </w:r>
    </w:p>
    <w:p w14:paraId="04D9769C" w14:textId="77777777" w:rsidR="000D70C6" w:rsidRDefault="00000000">
      <w:pPr>
        <w:pStyle w:val="Compact"/>
        <w:numPr>
          <w:ilvl w:val="0"/>
          <w:numId w:val="17"/>
        </w:numPr>
      </w:pPr>
      <w:r>
        <w:t>Node.js + PM2 (backend)</w:t>
      </w:r>
    </w:p>
    <w:bookmarkEnd w:id="0"/>
    <w:bookmarkEnd w:id="25"/>
    <w:p w14:paraId="2CEE1C68" w14:textId="699E80A4" w:rsidR="000D70C6" w:rsidRDefault="000D70C6" w:rsidP="00137452"/>
    <w:sectPr w:rsidR="000D70C6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0F0EDB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84E62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6704D48"/>
    <w:multiLevelType w:val="hybridMultilevel"/>
    <w:tmpl w:val="32184D06"/>
    <w:lvl w:ilvl="0" w:tplc="2C643D0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5849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FF2F35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58A7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662F2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240B1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27A4D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20412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6C91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693925076">
    <w:abstractNumId w:val="0"/>
  </w:num>
  <w:num w:numId="2" w16cid:durableId="1356689596">
    <w:abstractNumId w:val="1"/>
  </w:num>
  <w:num w:numId="3" w16cid:durableId="321473755">
    <w:abstractNumId w:val="1"/>
  </w:num>
  <w:num w:numId="4" w16cid:durableId="343870498">
    <w:abstractNumId w:val="1"/>
  </w:num>
  <w:num w:numId="5" w16cid:durableId="1664040467">
    <w:abstractNumId w:val="1"/>
  </w:num>
  <w:num w:numId="6" w16cid:durableId="1942645701">
    <w:abstractNumId w:val="1"/>
  </w:num>
  <w:num w:numId="7" w16cid:durableId="973216576">
    <w:abstractNumId w:val="1"/>
  </w:num>
  <w:num w:numId="8" w16cid:durableId="1725056484">
    <w:abstractNumId w:val="1"/>
  </w:num>
  <w:num w:numId="9" w16cid:durableId="999194385">
    <w:abstractNumId w:val="1"/>
  </w:num>
  <w:num w:numId="10" w16cid:durableId="296910128">
    <w:abstractNumId w:val="1"/>
  </w:num>
  <w:num w:numId="11" w16cid:durableId="182548770">
    <w:abstractNumId w:val="1"/>
  </w:num>
  <w:num w:numId="12" w16cid:durableId="473836510">
    <w:abstractNumId w:val="1"/>
  </w:num>
  <w:num w:numId="13" w16cid:durableId="1092049832">
    <w:abstractNumId w:val="1"/>
  </w:num>
  <w:num w:numId="14" w16cid:durableId="399981783">
    <w:abstractNumId w:val="1"/>
  </w:num>
  <w:num w:numId="15" w16cid:durableId="1300568593">
    <w:abstractNumId w:val="1"/>
  </w:num>
  <w:num w:numId="16" w16cid:durableId="1723170744">
    <w:abstractNumId w:val="1"/>
  </w:num>
  <w:num w:numId="17" w16cid:durableId="1973822926">
    <w:abstractNumId w:val="1"/>
  </w:num>
  <w:num w:numId="18" w16cid:durableId="13906096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70C6"/>
    <w:rsid w:val="000D70C6"/>
    <w:rsid w:val="00137452"/>
    <w:rsid w:val="004509C4"/>
    <w:rsid w:val="00B913E2"/>
    <w:rsid w:val="00BC2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78AB5"/>
  <w15:docId w15:val="{1AA65724-6B69-4001-AC6A-B77F37ED7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rrafodelista">
    <w:name w:val="List Paragraph"/>
    <w:basedOn w:val="Normal"/>
    <w:rsid w:val="001374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27</Words>
  <Characters>3451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is jose montero maldonado</dc:creator>
  <cp:keywords/>
  <cp:lastModifiedBy>luis jose montero maldonado</cp:lastModifiedBy>
  <cp:revision>2</cp:revision>
  <dcterms:created xsi:type="dcterms:W3CDTF">2025-07-25T02:34:00Z</dcterms:created>
  <dcterms:modified xsi:type="dcterms:W3CDTF">2025-07-25T02:34:00Z</dcterms:modified>
</cp:coreProperties>
</file>